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9E648C" w14:textId="77777777" w:rsidR="00293421" w:rsidRDefault="00293421" w:rsidP="00293421">
      <w:r>
        <w:t>Instructions:</w:t>
      </w:r>
    </w:p>
    <w:p w14:paraId="728424A6" w14:textId="77777777" w:rsidR="00293421" w:rsidRDefault="00293421" w:rsidP="00293421">
      <w:pPr>
        <w:pStyle w:val="ListParagraph"/>
        <w:numPr>
          <w:ilvl w:val="0"/>
          <w:numId w:val="1"/>
        </w:numPr>
      </w:pPr>
      <w:r>
        <w:t>No talking during the exam</w:t>
      </w:r>
    </w:p>
    <w:p w14:paraId="527EF3AF" w14:textId="77777777" w:rsidR="00293421" w:rsidRDefault="00293421" w:rsidP="00293421">
      <w:pPr>
        <w:pStyle w:val="ListParagraph"/>
        <w:numPr>
          <w:ilvl w:val="0"/>
          <w:numId w:val="1"/>
        </w:numPr>
      </w:pPr>
      <w:r>
        <w:t>Instructor cannot assist in the exam</w:t>
      </w:r>
    </w:p>
    <w:p w14:paraId="6B575252" w14:textId="48DDE5C0" w:rsidR="00293421" w:rsidRDefault="00293421" w:rsidP="00293421">
      <w:pPr>
        <w:pStyle w:val="ListParagraph"/>
        <w:numPr>
          <w:ilvl w:val="0"/>
          <w:numId w:val="1"/>
        </w:numPr>
      </w:pPr>
      <w:r>
        <w:t xml:space="preserve">The exam is </w:t>
      </w:r>
      <w:r w:rsidR="00483DD4">
        <w:t xml:space="preserve">an </w:t>
      </w:r>
      <w:r>
        <w:t>open book</w:t>
      </w:r>
    </w:p>
    <w:p w14:paraId="0FFDF426" w14:textId="77777777" w:rsidR="00293421" w:rsidRDefault="00293421" w:rsidP="00293421">
      <w:pPr>
        <w:pStyle w:val="ListParagraph"/>
        <w:numPr>
          <w:ilvl w:val="0"/>
          <w:numId w:val="1"/>
        </w:numPr>
      </w:pPr>
      <w:r>
        <w:t>If you complete the exam early, you may be dismissed</w:t>
      </w:r>
    </w:p>
    <w:p w14:paraId="1C8C2010" w14:textId="46E86A7B" w:rsidR="00293421" w:rsidRPr="00EE0CD4" w:rsidRDefault="00EE0CD4" w:rsidP="00293421">
      <w:pPr>
        <w:rPr>
          <w:b/>
          <w:bCs/>
          <w:color w:val="FF0000"/>
        </w:rPr>
      </w:pPr>
      <w:r w:rsidRPr="00EE0CD4">
        <w:rPr>
          <w:b/>
          <w:bCs/>
          <w:color w:val="FF0000"/>
        </w:rPr>
        <w:t>There are 9 print screens, each worth 11.1%</w:t>
      </w:r>
    </w:p>
    <w:p w14:paraId="3F9F5E7A" w14:textId="704F0632" w:rsidR="00E9373C" w:rsidRDefault="00E9373C" w:rsidP="00865F0C">
      <w:r>
        <w:t>Project #1 (Java-FX &amp; Access Database or Derby Database)</w:t>
      </w:r>
      <w:r w:rsidR="00247304">
        <w:t xml:space="preserve"> </w:t>
      </w:r>
    </w:p>
    <w:p w14:paraId="0768FF06" w14:textId="4B7108BF" w:rsidR="00E9373C" w:rsidRPr="00247304" w:rsidRDefault="00E9373C" w:rsidP="00865F0C">
      <w:pPr>
        <w:rPr>
          <w:u w:val="single"/>
        </w:rPr>
      </w:pPr>
      <w:r>
        <w:t>Create a GUI design using Java-FX that will allow the user to enter the username with password, be sure to encrypt the password field. Also, use two labels for each with a button control. When the user presses the button control with the correct username and password, create a J-Option Pane that welcomes the name of the user and prints the screen below.</w:t>
      </w:r>
      <w:r w:rsidR="00247304">
        <w:t xml:space="preserve"> </w:t>
      </w:r>
      <w:r w:rsidR="00247304" w:rsidRPr="00247304">
        <w:rPr>
          <w:u w:val="single"/>
        </w:rPr>
        <w:t>Be sure to have the login page read from the database.</w:t>
      </w:r>
    </w:p>
    <w:p w14:paraId="6BBBA7A3" w14:textId="302E92BC" w:rsidR="00E9373C" w:rsidRDefault="00E9373C" w:rsidP="00E9373C">
      <w:pPr>
        <w:jc w:val="center"/>
        <w:rPr>
          <w:b/>
          <w:bCs/>
          <w:color w:val="FF0000"/>
        </w:rPr>
      </w:pPr>
      <w:r w:rsidRPr="00E9373C">
        <w:rPr>
          <w:b/>
          <w:bCs/>
          <w:color w:val="FF0000"/>
        </w:rPr>
        <w:t>#1 print screen the welcome message below here.</w:t>
      </w:r>
    </w:p>
    <w:p w14:paraId="05C01516" w14:textId="34F597DA" w:rsidR="003B1FD4" w:rsidRDefault="003B1FD4" w:rsidP="00E9373C">
      <w:pPr>
        <w:jc w:val="center"/>
        <w:rPr>
          <w:b/>
          <w:bCs/>
          <w:color w:val="FF0000"/>
        </w:rPr>
      </w:pPr>
    </w:p>
    <w:p w14:paraId="4CCF5C23" w14:textId="4A0E91AB" w:rsidR="003B1FD4" w:rsidRDefault="003B1FD4" w:rsidP="00E9373C">
      <w:pPr>
        <w:jc w:val="center"/>
        <w:rPr>
          <w:b/>
          <w:bCs/>
          <w:color w:val="FF0000"/>
        </w:rPr>
      </w:pPr>
    </w:p>
    <w:p w14:paraId="2BF716A1" w14:textId="3938013F" w:rsidR="003B1FD4" w:rsidRPr="00E9373C" w:rsidRDefault="003B1FD4" w:rsidP="00E9373C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#2 print screen the Java code</w:t>
      </w:r>
      <w:r w:rsidR="00440FA7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below here</w:t>
      </w:r>
      <w:r w:rsidR="00440FA7">
        <w:rPr>
          <w:b/>
          <w:bCs/>
          <w:color w:val="FF0000"/>
        </w:rPr>
        <w:t xml:space="preserve"> for project #1.</w:t>
      </w:r>
    </w:p>
    <w:p w14:paraId="0D592A46" w14:textId="30B77860" w:rsidR="00E9373C" w:rsidRDefault="00E9373C" w:rsidP="00E9373C">
      <w:pPr>
        <w:jc w:val="center"/>
      </w:pPr>
    </w:p>
    <w:p w14:paraId="0991D684" w14:textId="36385D5B" w:rsidR="00E9373C" w:rsidRDefault="00E9373C" w:rsidP="00E9373C">
      <w:r>
        <w:t>When the user presses the OK on the J-Option Pane message box it redirects to the Employees page that will be created on Project #2.</w:t>
      </w:r>
    </w:p>
    <w:p w14:paraId="2B622C6C" w14:textId="77777777" w:rsidR="00247304" w:rsidRDefault="00247304" w:rsidP="00E9373C"/>
    <w:p w14:paraId="3459C89C" w14:textId="68FCA6FE" w:rsidR="00865F0C" w:rsidRDefault="0073764C" w:rsidP="00865F0C">
      <w:r>
        <w:t>Project #</w:t>
      </w:r>
      <w:r w:rsidR="00E9373C">
        <w:t>2</w:t>
      </w:r>
      <w:r>
        <w:t xml:space="preserve"> (Java-FX</w:t>
      </w:r>
      <w:r w:rsidR="008C084D">
        <w:t xml:space="preserve"> &amp; Access Database or Derby Database</w:t>
      </w:r>
      <w:r>
        <w:t>)</w:t>
      </w:r>
    </w:p>
    <w:p w14:paraId="2661DBC0" w14:textId="13620131" w:rsidR="0073764C" w:rsidRDefault="0073764C" w:rsidP="00865F0C">
      <w:r>
        <w:t xml:space="preserve">Create a GUI design using Java-FX that will allow the user to enter </w:t>
      </w:r>
      <w:r w:rsidR="00E9373C">
        <w:t>the employeeID</w:t>
      </w:r>
      <w:r w:rsidR="00D25AAD">
        <w:t xml:space="preserve"> (place a primary key on this column)</w:t>
      </w:r>
      <w:r w:rsidR="00E9373C">
        <w:t xml:space="preserve">, Last Name, First Name, Address, City, and State with Zip Code. Be sure to create labels and text fields for each. </w:t>
      </w:r>
    </w:p>
    <w:p w14:paraId="0A2192D1" w14:textId="34BD0298" w:rsidR="00E9373C" w:rsidRDefault="00E9373C" w:rsidP="00865F0C">
      <w:r>
        <w:t>For the State be sure to use a combo box and populate the combo box with any four states that will be in alphabetic order.</w:t>
      </w:r>
      <w:r w:rsidR="004E0C14">
        <w:t xml:space="preserve"> Be sure to create a table that will contain the first </w:t>
      </w:r>
      <w:r w:rsidR="00AD5214">
        <w:t>SIX</w:t>
      </w:r>
      <w:r w:rsidR="004E0C14">
        <w:t xml:space="preserve"> employees. </w:t>
      </w:r>
    </w:p>
    <w:p w14:paraId="5B376659" w14:textId="4A31681A" w:rsidR="004E0C14" w:rsidRDefault="004E0C14" w:rsidP="00865F0C">
      <w:r>
        <w:t>Write the insert, update, and delete statements that will communicate with the table. The update command will only update the employee’s Last Name.</w:t>
      </w:r>
    </w:p>
    <w:p w14:paraId="647396DE" w14:textId="77777777" w:rsidR="004E0C14" w:rsidRDefault="004E0C14" w:rsidP="00865F0C"/>
    <w:p w14:paraId="79C5CA44" w14:textId="3CD77F89" w:rsidR="004E0C14" w:rsidRPr="004E0C14" w:rsidRDefault="004E0C14" w:rsidP="004E0C14">
      <w:pPr>
        <w:jc w:val="center"/>
        <w:rPr>
          <w:b/>
          <w:bCs/>
          <w:color w:val="FF0000"/>
        </w:rPr>
      </w:pPr>
      <w:r w:rsidRPr="004E0C14">
        <w:rPr>
          <w:b/>
          <w:bCs/>
          <w:color w:val="FF0000"/>
        </w:rPr>
        <w:t>#3 print screen the confirmation after the insert button is pressed below here.</w:t>
      </w:r>
    </w:p>
    <w:p w14:paraId="324480B7" w14:textId="416FB24B" w:rsidR="004E0C14" w:rsidRPr="004E0C14" w:rsidRDefault="004E0C14" w:rsidP="004E0C14">
      <w:pPr>
        <w:jc w:val="center"/>
        <w:rPr>
          <w:b/>
          <w:bCs/>
          <w:color w:val="FF0000"/>
        </w:rPr>
      </w:pPr>
    </w:p>
    <w:p w14:paraId="7517B372" w14:textId="0E3464F6" w:rsidR="004E0C14" w:rsidRPr="004E0C14" w:rsidRDefault="004E0C14" w:rsidP="004E0C14">
      <w:pPr>
        <w:jc w:val="center"/>
        <w:rPr>
          <w:b/>
          <w:bCs/>
          <w:color w:val="FF0000"/>
        </w:rPr>
      </w:pPr>
      <w:r w:rsidRPr="004E0C14">
        <w:rPr>
          <w:b/>
          <w:bCs/>
          <w:color w:val="FF0000"/>
        </w:rPr>
        <w:t>#4 print screen the confirmation after the update button is pressed below here.</w:t>
      </w:r>
    </w:p>
    <w:p w14:paraId="0B11E260" w14:textId="48262868" w:rsidR="004E0C14" w:rsidRPr="004E0C14" w:rsidRDefault="004E0C14" w:rsidP="004E0C14">
      <w:pPr>
        <w:jc w:val="center"/>
        <w:rPr>
          <w:b/>
          <w:bCs/>
          <w:color w:val="FF0000"/>
        </w:rPr>
      </w:pPr>
    </w:p>
    <w:p w14:paraId="5F538622" w14:textId="20CFB35A" w:rsidR="004E0C14" w:rsidRPr="004E0C14" w:rsidRDefault="004E0C14" w:rsidP="004E0C14">
      <w:pPr>
        <w:jc w:val="center"/>
        <w:rPr>
          <w:b/>
          <w:bCs/>
          <w:color w:val="FF0000"/>
        </w:rPr>
      </w:pPr>
      <w:r w:rsidRPr="004E0C14">
        <w:rPr>
          <w:b/>
          <w:bCs/>
          <w:color w:val="FF0000"/>
        </w:rPr>
        <w:lastRenderedPageBreak/>
        <w:t>#5 print screen the confirmation after the delete button is pressed below here.</w:t>
      </w:r>
    </w:p>
    <w:p w14:paraId="5B2044A8" w14:textId="66E07E3E" w:rsidR="004E0C14" w:rsidRPr="004E0C14" w:rsidRDefault="004E0C14" w:rsidP="004E0C14">
      <w:pPr>
        <w:jc w:val="center"/>
        <w:rPr>
          <w:b/>
          <w:bCs/>
          <w:color w:val="FF0000"/>
        </w:rPr>
      </w:pPr>
      <w:r w:rsidRPr="004E0C14">
        <w:rPr>
          <w:b/>
          <w:bCs/>
          <w:color w:val="FF0000"/>
        </w:rPr>
        <w:t>#6 print screen the employee’s table below here.</w:t>
      </w:r>
    </w:p>
    <w:p w14:paraId="667E4CB4" w14:textId="16518BA1" w:rsidR="004E0C14" w:rsidRPr="004E0C14" w:rsidRDefault="004E0C14" w:rsidP="004E0C14">
      <w:pPr>
        <w:jc w:val="center"/>
        <w:rPr>
          <w:b/>
          <w:bCs/>
          <w:color w:val="FF0000"/>
        </w:rPr>
      </w:pPr>
    </w:p>
    <w:p w14:paraId="51666B17" w14:textId="612735C2" w:rsidR="004E0C14" w:rsidRPr="004E0C14" w:rsidRDefault="004E0C14" w:rsidP="004E0C14">
      <w:pPr>
        <w:jc w:val="center"/>
        <w:rPr>
          <w:b/>
          <w:bCs/>
          <w:color w:val="FF0000"/>
        </w:rPr>
      </w:pPr>
    </w:p>
    <w:p w14:paraId="38463C9A" w14:textId="574DCC2A" w:rsidR="004E0C14" w:rsidRPr="004E0C14" w:rsidRDefault="004E0C14" w:rsidP="004E0C14">
      <w:pPr>
        <w:jc w:val="center"/>
        <w:rPr>
          <w:b/>
          <w:bCs/>
          <w:color w:val="FF0000"/>
        </w:rPr>
      </w:pPr>
      <w:r w:rsidRPr="004E0C14">
        <w:rPr>
          <w:b/>
          <w:bCs/>
          <w:color w:val="FF0000"/>
        </w:rPr>
        <w:t>#7 print screen the Java code for the employees class below here.</w:t>
      </w:r>
    </w:p>
    <w:p w14:paraId="224DA0DE" w14:textId="4D5809AF" w:rsidR="004E0C14" w:rsidRDefault="004E0C14" w:rsidP="004E0C14">
      <w:pPr>
        <w:jc w:val="center"/>
      </w:pPr>
    </w:p>
    <w:p w14:paraId="45784D66" w14:textId="7D2661A9" w:rsidR="004E0C14" w:rsidRDefault="004E0C14" w:rsidP="004E0C14">
      <w:r>
        <w:t>Project #3 (SQL Script, relationships, and ERD diagrams).</w:t>
      </w:r>
    </w:p>
    <w:p w14:paraId="447D964B" w14:textId="046DC424" w:rsidR="004E0C14" w:rsidRDefault="00714205" w:rsidP="004E0C14">
      <w:r>
        <w:t>Using SQL Script, c</w:t>
      </w:r>
      <w:r w:rsidR="00D25AAD">
        <w:t xml:space="preserve">reate the department table as shown below: Enter any three random data into the new table. </w:t>
      </w:r>
      <w:r w:rsidR="00AD5214">
        <w:t>Remember, there is a relationship between the EmployeeID on the table below and the table above (employees table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25AAD" w14:paraId="61AED4B6" w14:textId="77777777" w:rsidTr="00D25AAD">
        <w:tc>
          <w:tcPr>
            <w:tcW w:w="3116" w:type="dxa"/>
          </w:tcPr>
          <w:p w14:paraId="3E02FE11" w14:textId="110BAD6E" w:rsidR="00D25AAD" w:rsidRDefault="00D25AAD" w:rsidP="004E0C14">
            <w:r>
              <w:t>DeptID (place a primary key in this column)</w:t>
            </w:r>
          </w:p>
        </w:tc>
        <w:tc>
          <w:tcPr>
            <w:tcW w:w="3117" w:type="dxa"/>
          </w:tcPr>
          <w:p w14:paraId="13D99F35" w14:textId="61278715" w:rsidR="00D25AAD" w:rsidRDefault="00D25AAD" w:rsidP="004E0C14">
            <w:r>
              <w:t>employeeID (this column will act as the foreign key and reference the employees table)</w:t>
            </w:r>
          </w:p>
        </w:tc>
        <w:tc>
          <w:tcPr>
            <w:tcW w:w="3117" w:type="dxa"/>
          </w:tcPr>
          <w:p w14:paraId="1EBD5D3E" w14:textId="6F4A5491" w:rsidR="00D25AAD" w:rsidRDefault="00D25AAD" w:rsidP="004E0C14">
            <w:r>
              <w:t>DepartmentName</w:t>
            </w:r>
          </w:p>
        </w:tc>
      </w:tr>
      <w:tr w:rsidR="00D25AAD" w14:paraId="4F0FBA39" w14:textId="77777777" w:rsidTr="00D25AAD">
        <w:tc>
          <w:tcPr>
            <w:tcW w:w="3116" w:type="dxa"/>
          </w:tcPr>
          <w:p w14:paraId="0B232502" w14:textId="77777777" w:rsidR="00D25AAD" w:rsidRDefault="00D25AAD" w:rsidP="004E0C14"/>
        </w:tc>
        <w:tc>
          <w:tcPr>
            <w:tcW w:w="3117" w:type="dxa"/>
          </w:tcPr>
          <w:p w14:paraId="5E4F7DDD" w14:textId="77777777" w:rsidR="00D25AAD" w:rsidRDefault="00D25AAD" w:rsidP="004E0C14"/>
        </w:tc>
        <w:tc>
          <w:tcPr>
            <w:tcW w:w="3117" w:type="dxa"/>
          </w:tcPr>
          <w:p w14:paraId="2A9C73B5" w14:textId="77777777" w:rsidR="00D25AAD" w:rsidRDefault="00D25AAD" w:rsidP="004E0C14"/>
        </w:tc>
      </w:tr>
      <w:tr w:rsidR="00D25AAD" w14:paraId="6E46306D" w14:textId="77777777" w:rsidTr="00D25AAD">
        <w:tc>
          <w:tcPr>
            <w:tcW w:w="3116" w:type="dxa"/>
          </w:tcPr>
          <w:p w14:paraId="296803E3" w14:textId="77777777" w:rsidR="00D25AAD" w:rsidRDefault="00D25AAD" w:rsidP="004E0C14"/>
        </w:tc>
        <w:tc>
          <w:tcPr>
            <w:tcW w:w="3117" w:type="dxa"/>
          </w:tcPr>
          <w:p w14:paraId="1669D384" w14:textId="77777777" w:rsidR="00D25AAD" w:rsidRDefault="00D25AAD" w:rsidP="004E0C14"/>
        </w:tc>
        <w:tc>
          <w:tcPr>
            <w:tcW w:w="3117" w:type="dxa"/>
          </w:tcPr>
          <w:p w14:paraId="74E41D55" w14:textId="77777777" w:rsidR="00D25AAD" w:rsidRDefault="00D25AAD" w:rsidP="004E0C14"/>
        </w:tc>
      </w:tr>
    </w:tbl>
    <w:p w14:paraId="555ABCAD" w14:textId="16FFC763" w:rsidR="00D25AAD" w:rsidRDefault="00D25AAD" w:rsidP="004E0C14"/>
    <w:p w14:paraId="6D90EC6A" w14:textId="7BB01209" w:rsidR="00714205" w:rsidRPr="00EE0CD4" w:rsidRDefault="00714205" w:rsidP="00714205">
      <w:pPr>
        <w:jc w:val="center"/>
        <w:rPr>
          <w:b/>
          <w:bCs/>
          <w:color w:val="FF0000"/>
        </w:rPr>
      </w:pPr>
      <w:r w:rsidRPr="00EE0CD4">
        <w:rPr>
          <w:b/>
          <w:bCs/>
          <w:color w:val="FF0000"/>
        </w:rPr>
        <w:t>#8 print screen the SQL Script below here.</w:t>
      </w:r>
    </w:p>
    <w:p w14:paraId="2CB0EBA4" w14:textId="1A4CBC89" w:rsidR="00714205" w:rsidRDefault="00714205" w:rsidP="00714205">
      <w:pPr>
        <w:jc w:val="center"/>
      </w:pPr>
    </w:p>
    <w:p w14:paraId="0CE991F7" w14:textId="1FC523CE" w:rsidR="00714205" w:rsidRDefault="00EE0CD4" w:rsidP="00714205">
      <w:r>
        <w:t>Using SQL script join the two tables into one and print screen the output below.</w:t>
      </w:r>
    </w:p>
    <w:p w14:paraId="68FB46E9" w14:textId="0ADC57E0" w:rsidR="00EE0CD4" w:rsidRDefault="00EE0CD4" w:rsidP="00714205"/>
    <w:p w14:paraId="4223F02F" w14:textId="4D0A0EC5" w:rsidR="00EE0CD4" w:rsidRPr="00EE0CD4" w:rsidRDefault="00EE0CD4" w:rsidP="00EE0CD4">
      <w:pPr>
        <w:jc w:val="center"/>
        <w:rPr>
          <w:b/>
          <w:bCs/>
          <w:color w:val="FF0000"/>
        </w:rPr>
      </w:pPr>
      <w:r w:rsidRPr="00EE0CD4">
        <w:rPr>
          <w:b/>
          <w:bCs/>
          <w:color w:val="FF0000"/>
        </w:rPr>
        <w:t>#9 print screen the joined tables below here.</w:t>
      </w:r>
    </w:p>
    <w:p w14:paraId="15E57569" w14:textId="1ED5E875" w:rsidR="00EE0CD4" w:rsidRDefault="00EE0CD4" w:rsidP="00EE0CD4">
      <w:pPr>
        <w:jc w:val="center"/>
      </w:pPr>
    </w:p>
    <w:p w14:paraId="0F438389" w14:textId="3D4884C2" w:rsidR="00EE0CD4" w:rsidRPr="00EE0CD4" w:rsidRDefault="00EE0CD4" w:rsidP="00EE0CD4">
      <w:pPr>
        <w:jc w:val="center"/>
        <w:rPr>
          <w:b/>
          <w:bCs/>
          <w:color w:val="FF0000"/>
        </w:rPr>
      </w:pPr>
      <w:r w:rsidRPr="00EE0CD4">
        <w:rPr>
          <w:b/>
          <w:bCs/>
          <w:color w:val="FF0000"/>
        </w:rPr>
        <w:t>Submit this document to the Module 12 Quiz.</w:t>
      </w:r>
    </w:p>
    <w:p w14:paraId="7AE90C13" w14:textId="77777777" w:rsidR="004E0C14" w:rsidRDefault="004E0C14" w:rsidP="004E0C14">
      <w:pPr>
        <w:jc w:val="center"/>
      </w:pPr>
    </w:p>
    <w:p w14:paraId="799E550A" w14:textId="77777777" w:rsidR="004E0C14" w:rsidRDefault="004E0C14" w:rsidP="00714205"/>
    <w:p w14:paraId="0A9B198B" w14:textId="77777777" w:rsidR="004E0C14" w:rsidRDefault="004E0C14" w:rsidP="00865F0C"/>
    <w:p w14:paraId="72C9703C" w14:textId="14A5C3FC" w:rsidR="00865F0C" w:rsidRDefault="00865F0C" w:rsidP="00865F0C"/>
    <w:sectPr w:rsidR="00865F0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C8B73" w14:textId="77777777" w:rsidR="006B671F" w:rsidRDefault="006B671F" w:rsidP="00293421">
      <w:pPr>
        <w:spacing w:after="0" w:line="240" w:lineRule="auto"/>
      </w:pPr>
      <w:r>
        <w:separator/>
      </w:r>
    </w:p>
  </w:endnote>
  <w:endnote w:type="continuationSeparator" w:id="0">
    <w:p w14:paraId="53FE74C9" w14:textId="77777777" w:rsidR="006B671F" w:rsidRDefault="006B671F" w:rsidP="002934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564852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4BEB36" w14:textId="43163020" w:rsidR="00A027CB" w:rsidRDefault="00A027C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26D4AA" w14:textId="77777777" w:rsidR="00A027CB" w:rsidRDefault="00A02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ABF6D" w14:textId="77777777" w:rsidR="006B671F" w:rsidRDefault="006B671F" w:rsidP="00293421">
      <w:pPr>
        <w:spacing w:after="0" w:line="240" w:lineRule="auto"/>
      </w:pPr>
      <w:r>
        <w:separator/>
      </w:r>
    </w:p>
  </w:footnote>
  <w:footnote w:type="continuationSeparator" w:id="0">
    <w:p w14:paraId="2BF4C9CB" w14:textId="77777777" w:rsidR="006B671F" w:rsidRDefault="006B671F" w:rsidP="002934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9C53B" w14:textId="349410C8" w:rsidR="00293421" w:rsidRDefault="00293421">
    <w:pPr>
      <w:pStyle w:val="Header"/>
    </w:pPr>
    <w:r>
      <w:t>CMPR113</w:t>
    </w:r>
  </w:p>
  <w:p w14:paraId="2F5489EC" w14:textId="33F8002E" w:rsidR="00293421" w:rsidRDefault="0084510F" w:rsidP="0084510F">
    <w:pPr>
      <w:pStyle w:val="Header"/>
    </w:pPr>
    <w:r w:rsidRPr="0084510F">
      <w:t>Module 12 Q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B27745"/>
    <w:multiLevelType w:val="hybridMultilevel"/>
    <w:tmpl w:val="DF740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421D6E"/>
    <w:multiLevelType w:val="hybridMultilevel"/>
    <w:tmpl w:val="3F589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2480850">
    <w:abstractNumId w:val="0"/>
  </w:num>
  <w:num w:numId="2" w16cid:durableId="10903953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sjQztDQyNDCyNDFR0lEKTi0uzszPAykwrgUAnZQKKywAAAA="/>
  </w:docVars>
  <w:rsids>
    <w:rsidRoot w:val="00B3117D"/>
    <w:rsid w:val="00247304"/>
    <w:rsid w:val="00293421"/>
    <w:rsid w:val="002A668A"/>
    <w:rsid w:val="00391AD9"/>
    <w:rsid w:val="003B1FD4"/>
    <w:rsid w:val="00410A0C"/>
    <w:rsid w:val="00440FA7"/>
    <w:rsid w:val="00483DD4"/>
    <w:rsid w:val="004E0C14"/>
    <w:rsid w:val="006220B2"/>
    <w:rsid w:val="0064132E"/>
    <w:rsid w:val="006B671F"/>
    <w:rsid w:val="00714205"/>
    <w:rsid w:val="0073764C"/>
    <w:rsid w:val="0084510F"/>
    <w:rsid w:val="00865F0C"/>
    <w:rsid w:val="008B0439"/>
    <w:rsid w:val="008C084D"/>
    <w:rsid w:val="00937D4B"/>
    <w:rsid w:val="00A027CB"/>
    <w:rsid w:val="00AC53E8"/>
    <w:rsid w:val="00AD5214"/>
    <w:rsid w:val="00B3117D"/>
    <w:rsid w:val="00D25AAD"/>
    <w:rsid w:val="00E9373C"/>
    <w:rsid w:val="00EA7F1E"/>
    <w:rsid w:val="00EE0CD4"/>
    <w:rsid w:val="00F67B0E"/>
    <w:rsid w:val="00FC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F635A2"/>
  <w15:chartTrackingRefBased/>
  <w15:docId w15:val="{83D9EB19-9726-449C-AC1E-096D07A11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34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3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3421"/>
  </w:style>
  <w:style w:type="paragraph" w:styleId="Footer">
    <w:name w:val="footer"/>
    <w:basedOn w:val="Normal"/>
    <w:link w:val="FooterChar"/>
    <w:uiPriority w:val="99"/>
    <w:unhideWhenUsed/>
    <w:rsid w:val="002934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3421"/>
  </w:style>
  <w:style w:type="paragraph" w:styleId="ListParagraph">
    <w:name w:val="List Paragraph"/>
    <w:basedOn w:val="Normal"/>
    <w:uiPriority w:val="34"/>
    <w:qFormat/>
    <w:rsid w:val="00293421"/>
    <w:pPr>
      <w:ind w:left="720"/>
      <w:contextualSpacing/>
    </w:pPr>
  </w:style>
  <w:style w:type="table" w:styleId="TableGrid">
    <w:name w:val="Table Grid"/>
    <w:basedOn w:val="TableNormal"/>
    <w:uiPriority w:val="39"/>
    <w:rsid w:val="00D25A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techi</cp:lastModifiedBy>
  <cp:revision>25</cp:revision>
  <dcterms:created xsi:type="dcterms:W3CDTF">2019-11-11T16:45:00Z</dcterms:created>
  <dcterms:modified xsi:type="dcterms:W3CDTF">2022-11-07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9a56f84e3fce2d8af5c17763c52f035480de5f865b7d5853f3013d3488b4113</vt:lpwstr>
  </property>
</Properties>
</file>